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5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FBA34B" w14:textId="77777777" w:rsidR="000F7EA0" w:rsidRDefault="000F7EA0" w:rsidP="000F7EA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29B44F83" w14:textId="77777777" w:rsidR="000F7EA0" w:rsidRDefault="000F7EA0" w:rsidP="000F7EA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0A0481DD" w14:textId="15226E5F" w:rsidR="003469AD" w:rsidRDefault="000F7EA0" w:rsidP="000F7EA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  <w:r>
              <w:rPr>
                <w:sz w:val="20"/>
                <w:szCs w:val="20"/>
              </w:rPr>
              <w:t xml:space="preserve"> </w:t>
            </w: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16470399" w:rsidR="003469AD" w:rsidRDefault="000F7EA0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19E9EF7F" w14:textId="12852EA4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>PPTX file, Zoom Recording</w:t>
            </w:r>
          </w:p>
          <w:p w14:paraId="3E959728" w14:textId="6CA1DDCB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Zoom 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1A1B7FD3" w:rsidR="003469AD" w:rsidRDefault="000F7EA0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6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164559A4" w14:textId="67B44F5A" w:rsidR="009B2C71" w:rsidRDefault="009B2C71" w:rsidP="009B2C71">
            <w:pPr>
              <w:pStyle w:val="ac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any progress or crucial information to the project</w:t>
            </w:r>
          </w:p>
          <w:p w14:paraId="59921079" w14:textId="100B251B" w:rsidR="009B2C71" w:rsidRDefault="009B2C71" w:rsidP="009B2C71">
            <w:pPr>
              <w:pStyle w:val="ac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rk on Gantt Chart </w:t>
            </w:r>
          </w:p>
          <w:p w14:paraId="5CEB376B" w14:textId="46D2F0BF" w:rsidR="009B2C71" w:rsidRDefault="009B2C71" w:rsidP="009B2C71">
            <w:pPr>
              <w:pStyle w:val="ac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on Design Validation Form</w:t>
            </w:r>
          </w:p>
          <w:p w14:paraId="06E83363" w14:textId="2EFD1C35" w:rsidR="009B2C71" w:rsidRDefault="009B2C71" w:rsidP="009B2C71">
            <w:pPr>
              <w:pStyle w:val="ac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arting steps</w:t>
            </w:r>
          </w:p>
          <w:p w14:paraId="2C04FDF7" w14:textId="29B09510" w:rsidR="009B2C71" w:rsidRDefault="009B2C71" w:rsidP="009B2C71">
            <w:pPr>
              <w:pStyle w:val="ac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Questions to ask Min and Alex</w:t>
            </w:r>
          </w:p>
          <w:p w14:paraId="77B6E803" w14:textId="5FAB874F" w:rsidR="009B2C71" w:rsidRPr="009B2C71" w:rsidRDefault="009B2C71" w:rsidP="009B2C71">
            <w:pPr>
              <w:pStyle w:val="ac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wn model vs Using MotionGPT</w:t>
            </w:r>
          </w:p>
          <w:p w14:paraId="5E66D7CE" w14:textId="77777777" w:rsidR="003469AD" w:rsidRDefault="003469AD" w:rsidP="009B2C71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50E4A3A0" w:rsidR="009167F6" w:rsidRDefault="00721CC1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 how to d</w:t>
            </w:r>
            <w:r w:rsidR="001D30A1">
              <w:rPr>
                <w:sz w:val="20"/>
                <w:szCs w:val="20"/>
              </w:rPr>
              <w:t xml:space="preserve">ownload </w:t>
            </w:r>
            <w:r w:rsidR="000F7EA0">
              <w:rPr>
                <w:sz w:val="20"/>
                <w:szCs w:val="20"/>
              </w:rPr>
              <w:t xml:space="preserve">a </w:t>
            </w:r>
            <w:r w:rsidR="001D30A1">
              <w:rPr>
                <w:sz w:val="20"/>
                <w:szCs w:val="20"/>
              </w:rPr>
              <w:t>MotionGPT thing</w:t>
            </w:r>
          </w:p>
          <w:p w14:paraId="79D18742" w14:textId="4B74BBD9" w:rsidR="009167F6" w:rsidRDefault="009167F6" w:rsidP="009167F6">
            <w:pPr>
              <w:pStyle w:val="ac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1AFE853F" w14:textId="67944DB6" w:rsidR="001D30A1" w:rsidRDefault="001D30A1" w:rsidP="001D30A1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 the validation plan.</w:t>
            </w:r>
          </w:p>
          <w:p w14:paraId="33BEBD1D" w14:textId="622CC80A" w:rsidR="001D30A1" w:rsidRDefault="001D30A1" w:rsidP="001D30A1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 the </w:t>
            </w:r>
            <w:r w:rsidR="000F7EA0">
              <w:rPr>
                <w:sz w:val="20"/>
                <w:szCs w:val="20"/>
              </w:rPr>
              <w:t>project schedule and budget estimate statemnet.</w:t>
            </w:r>
          </w:p>
          <w:p w14:paraId="6DC6ABD7" w14:textId="29DF59B3" w:rsidR="000F7EA0" w:rsidRPr="001D30A1" w:rsidRDefault="000F7EA0" w:rsidP="001D30A1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nd a git that was helpful for extracting skeletal data.</w:t>
            </w:r>
          </w:p>
          <w:p w14:paraId="68DF33CB" w14:textId="55D2E29D" w:rsidR="009167F6" w:rsidRDefault="009167F6" w:rsidP="009167F6">
            <w:pPr>
              <w:pStyle w:val="ac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ac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3F04E26B" w:rsidR="003469AD" w:rsidRDefault="00721CC1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cuss using Ubuntu vm or schools CPU servers.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6422E" w14:textId="77777777" w:rsidR="000C0007" w:rsidRDefault="000C0007">
      <w:pPr>
        <w:spacing w:line="240" w:lineRule="auto"/>
      </w:pPr>
      <w:r>
        <w:separator/>
      </w:r>
    </w:p>
  </w:endnote>
  <w:endnote w:type="continuationSeparator" w:id="0">
    <w:p w14:paraId="387B1D10" w14:textId="77777777" w:rsidR="000C0007" w:rsidRDefault="000C00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F7EEB" w14:textId="77777777" w:rsidR="00721CC1" w:rsidRDefault="00721CC1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6ECC2B" w14:textId="77777777" w:rsidR="00721CC1" w:rsidRDefault="00721CC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A35B8" w14:textId="77777777" w:rsidR="000C0007" w:rsidRDefault="000C0007">
      <w:pPr>
        <w:spacing w:line="240" w:lineRule="auto"/>
      </w:pPr>
      <w:r>
        <w:separator/>
      </w:r>
    </w:p>
  </w:footnote>
  <w:footnote w:type="continuationSeparator" w:id="0">
    <w:p w14:paraId="7FB98505" w14:textId="77777777" w:rsidR="000C0007" w:rsidRDefault="000C00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B8D06" w14:textId="77777777" w:rsidR="00721CC1" w:rsidRDefault="00721CC1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7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7BF468BD" w:rsidR="003469AD" w:rsidRDefault="000F7EA0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9/27/2023</w:t>
          </w:r>
        </w:p>
        <w:p w14:paraId="61638833" w14:textId="2BDF1D5F" w:rsidR="003469AD" w:rsidRDefault="000F7EA0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3</w:t>
          </w:r>
          <w:r w:rsidR="002C01E1">
            <w:t>:</w:t>
          </w:r>
          <w:r>
            <w:t>46</w:t>
          </w:r>
          <w:r w:rsidR="002C01E1">
            <w:t xml:space="preserve"> </w:t>
          </w:r>
          <w:r w:rsidR="00CD1D12">
            <w:t xml:space="preserve">PM to </w:t>
          </w:r>
          <w:r>
            <w:t>4</w:t>
          </w:r>
          <w:r w:rsidR="002C01E1">
            <w:t>:</w:t>
          </w:r>
          <w:r>
            <w:t>01</w:t>
          </w:r>
          <w:r w:rsidR="002C01E1">
            <w:t xml:space="preserve"> 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9FAEC" w14:textId="77777777" w:rsidR="00721CC1" w:rsidRDefault="00721CC1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0073"/>
    <w:multiLevelType w:val="hybridMultilevel"/>
    <w:tmpl w:val="E38A9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1"/>
  </w:num>
  <w:num w:numId="2" w16cid:durableId="955215992">
    <w:abstractNumId w:val="3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2"/>
  </w:num>
  <w:num w:numId="6" w16cid:durableId="1565556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C0007"/>
    <w:rsid w:val="000F7EA0"/>
    <w:rsid w:val="001D30A1"/>
    <w:rsid w:val="002C01E1"/>
    <w:rsid w:val="003469AD"/>
    <w:rsid w:val="00361EE9"/>
    <w:rsid w:val="00721CC1"/>
    <w:rsid w:val="009167F6"/>
    <w:rsid w:val="009B2C71"/>
    <w:rsid w:val="00BC55FF"/>
    <w:rsid w:val="00CD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8">
    <w:name w:val="header"/>
    <w:basedOn w:val="a"/>
    <w:link w:val="a9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a9">
    <w:name w:val="页眉 字符"/>
    <w:basedOn w:val="a0"/>
    <w:link w:val="a8"/>
    <w:uiPriority w:val="99"/>
    <w:rsid w:val="002C01E1"/>
  </w:style>
  <w:style w:type="paragraph" w:styleId="aa">
    <w:name w:val="footer"/>
    <w:basedOn w:val="a"/>
    <w:link w:val="ab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ab">
    <w:name w:val="页脚 字符"/>
    <w:basedOn w:val="a0"/>
    <w:link w:val="aa"/>
    <w:uiPriority w:val="99"/>
    <w:rsid w:val="002C01E1"/>
  </w:style>
  <w:style w:type="paragraph" w:styleId="ac">
    <w:name w:val="List Paragraph"/>
    <w:basedOn w:val="a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Gao, Xian (gao9627@vandals.uidaho.edu)</cp:lastModifiedBy>
  <cp:revision>4</cp:revision>
  <dcterms:created xsi:type="dcterms:W3CDTF">2023-09-11T17:08:00Z</dcterms:created>
  <dcterms:modified xsi:type="dcterms:W3CDTF">2023-10-13T23:32:00Z</dcterms:modified>
</cp:coreProperties>
</file>